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statement-of-purpose"/>
    <w:p>
      <w:pPr>
        <w:pStyle w:val="Heading1"/>
      </w:pPr>
      <w:r>
        <w:t xml:space="preserve">Statement of Purpose</w:t>
      </w:r>
    </w:p>
    <w:bookmarkStart w:id="20" w:name="X0b6daf35a796601962dc2c869397e45d16fba17"/>
    <w:p>
      <w:pPr>
        <w:pStyle w:val="Heading2"/>
      </w:pPr>
      <w:r>
        <w:t xml:space="preserve">For the Position of Police Officer within the South African Police Service (SAPS) - Cape Town Division</w:t>
      </w:r>
    </w:p>
    <w:p>
      <w:pPr>
        <w:pStyle w:val="FirstParagraph"/>
      </w:pPr>
      <w:r>
        <w:t xml:space="preserve">I am writing this Statement of Purpose with profound respect for the sacred duty entrusted to those who serve as Police Officers in South Africa, and with an unwavering commitment to contribute meaningfully to public safety in my beloved city of Cape Town. This document articulates my deep-seated motivation, preparedness, and vision for serving as a dedicated Police Officer within the Cape Town division of the South African Police Service (SAPS). I believe that effective policing is not merely a profession but a vocation requiring integrity, courage, and an unshakeable commitment to justice—a conviction forged through personal experience and professional development in the unique socio-economic landscape of South Africa.</w:t>
      </w:r>
    </w:p>
    <w:p>
      <w:pPr>
        <w:pStyle w:val="BodyText"/>
      </w:pPr>
      <w:r>
        <w:t xml:space="preserve">Growing up in Khayelitsha, one of Cape Town’s largest and most dynamic townships, I witnessed firsthand how community policing transforms neighborhoods. While navigating the beauty of Table Mountain and the vibrancy of Bo-Kaap, I also observed the stark realities faced by residents—crime that threatened children's safety during after-school hours, economic marginalization that fueled illicit activities, and a profound distrust between communities and law enforcement. My uncle, a retired SAPS detective in Cape Town’s Western Cape region, often shared stories of officers who built bridges through dialogue rather than force. These narratives crystallized my understanding: policing in South Africa cannot be transactional; it must be relational, rooted in empathy for the people we serve. This philosophy defines my approach to becoming a Police Officer who actively listens, collaborates with community leaders, and upholds the Constitution as our guiding light.</w:t>
      </w:r>
    </w:p>
    <w:p>
      <w:pPr>
        <w:pStyle w:val="BodyText"/>
      </w:pPr>
      <w:r>
        <w:t xml:space="preserve">My academic journey reflects this commitment. I earned a Bachelor of Social Science in Criminology from the University of Cape Town (UCT), where I studied urban crime patterns in Cape Town specifically—including gang violence in Philippi, property crime hotspots along the M4 corridor, and gender-based violence statistics that demand urgent intervention. My thesis analyzed SAPS community policing forums (CPFs) across seven Cape Town wards, concluding that successful units prioritize youth engagement and mental health resources over punitive measures alone. This research was not theoretical; I volunteered with Cape Town’s Community Policing Forum in Mitchell's Plain, where I assisted officers in organizing safety workshops for adolescents. These experiences taught me that a Police Officer must be both a protector and a catalyst for community-led solutions—a balance essential to transforming the complex challenges of South Africa Cape Town.</w:t>
      </w:r>
    </w:p>
    <w:p>
      <w:pPr>
        <w:pStyle w:val="BodyText"/>
      </w:pPr>
      <w:r>
        <w:t xml:space="preserve">Beyond academics, I have actively developed the physical and mental resilience required for this demanding role. I completed a 12-month intensive fitness program aligned with SAPS standards, including obstacle courses mimicking Cape Town’s hilly terrain (from Signal Hill to Constantia). My training included crisis de-escalation simulations focused on scenarios prevalent in our city: domestic disputes in Cape Town’s informal settlements, traffic incidents during the bustling Summerfest season on the Atlantic Seaboard, and high-risk arrests in areas like Gugulethu. Crucially, I volunteered with the Western Cape Department of Social Development’s Violence Prevention Unit, responding to emergency calls related to intimate partner violence—a critical issue where timely police intervention can save lives. These experiences instilled in me that being a Police Officer demands not just strength, but emotional intelligence; we must see people behind the crime.</w:t>
      </w:r>
    </w:p>
    <w:p>
      <w:pPr>
        <w:pStyle w:val="BodyText"/>
      </w:pPr>
      <w:r>
        <w:t xml:space="preserve">I recognize that Cape Town’s policing challenges are deeply intertwined with South Africa’s broader social fabric—historical inequality, rapid urbanization, and economic disparity. As a future Police Officer in this city, I am not merely applying for a job; I am pledging to actively dismantle barriers between law enforcement and communities. I have studied SAPS’ National Strategic Plan 2030, particularly its focus on "Service Delivery Through Community Partnership," and I align myself wholeheartedly with this vision. In Cape Town specifically, where tourism drives the economy but also creates vulnerabilities like street crime near V&amp;A Waterfront or cybercrime targeting businesses in the CBD, my role would involve collaborating with tourism authorities and business associations to create safe spaces. I also aim to support SAPS initiatives like the "Safe City" project in Woodstock—a model of how technology and community trust can reduce crime rates.</w:t>
      </w:r>
    </w:p>
    <w:p>
      <w:pPr>
        <w:pStyle w:val="BodyText"/>
      </w:pPr>
      <w:r>
        <w:t xml:space="preserve">My long-term vision extends beyond my first patrol assignment. I aspire to contribute to innovative policing strategies tailored for Cape Town’s unique needs: developing mobile community outreach units for remote areas like the Winelands, partnering with universities on youth mentorship programs, and advocating for trauma-informed approaches when addressing substance abuse in Khayelitsha. As a Police Officer committed to South Africa’s democratic values, I will adhere strictly to the SAPS Code of Conduct while championing transparency—knowing that public trust is earned daily through actions that demonstrate fairness and respect.</w:t>
      </w:r>
    </w:p>
    <w:p>
      <w:pPr>
        <w:pStyle w:val="BodyText"/>
      </w:pPr>
      <w:r>
        <w:t xml:space="preserve">What sets me apart is my intimate knowledge of Cape Town’s communities. Unlike many applicants, I do not view this city as merely a job location; it is home. I understand the pride of residents who navigate between traditional values in Khayelitsha and cosmopolitan energy in Sea Point, and I am prepared to serve with cultural humility. When disasters strike—like the 2024 floods that threatened Cape Town’s suburbs—I will be among those on the ground, not just as an officer but as a neighbor who knows how to mobilize resources swiftly.</w:t>
      </w:r>
    </w:p>
    <w:p>
      <w:pPr>
        <w:pStyle w:val="BodyText"/>
      </w:pPr>
      <w:r>
        <w:t xml:space="preserve">In closing, my journey toward becoming a Police Officer has been intentional and purposeful. I have prepared for the physical rigor, mastered conflict resolution in high-stakes environments, and internalized the moral weight of this role within South Africa’s quest for justice. As someone who has seen both Cape Town’s fragility and resilience, I promise to serve not as an outsider but as a dedicated member of its family. The people of Cape Town deserve police officers who embody courage without cruelty, authority with empathy, and service that transcends duty—precisely the ethos I will bring to every interaction in the South African Police Service. It is my honor to stand before you today not just as an applicant, but as a future guardian of Cape Town’s safety, ready to defend its promise of freedom for all.</w:t>
      </w:r>
    </w:p>
    <w:p>
      <w:pPr>
        <w:pStyle w:val="BodyText"/>
      </w:pPr>
      <w:r>
        <w:t xml:space="preserve">With unwavering commitment,</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 Cape Town, South Africa</dc:title>
  <dc:creator/>
  <dc:language>en</dc:language>
  <cp:keywords/>
  <dcterms:created xsi:type="dcterms:W3CDTF">2026-06-04T08:40:53Z</dcterms:created>
  <dcterms:modified xsi:type="dcterms:W3CDTF">2026-06-04T08:40:53Z</dcterms:modified>
</cp:coreProperties>
</file>

<file path=docProps/custom.xml><?xml version="1.0" encoding="utf-8"?>
<Properties xmlns="http://schemas.openxmlformats.org/officeDocument/2006/custom-properties" xmlns:vt="http://schemas.openxmlformats.org/officeDocument/2006/docPropsVTypes"/>
</file>